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9310B" w14:textId="77777777" w:rsidR="009D0110" w:rsidRPr="009D0110" w:rsidRDefault="009D0110" w:rsidP="009D0110">
      <w:pPr>
        <w:spacing w:after="0" w:line="240" w:lineRule="auto"/>
        <w:rPr>
          <w:rFonts w:ascii="Times New Roman" w:eastAsia="Times New Roman" w:hAnsi="Times New Roman" w:cs="Times New Roman"/>
        </w:rPr>
      </w:pPr>
      <w:r w:rsidRPr="009D0110">
        <w:rPr>
          <w:rFonts w:ascii="Source Sans Pro" w:eastAsia="Times New Roman" w:hAnsi="Source Sans Pro" w:cs="Times New Roman"/>
          <w:color w:val="000000"/>
          <w:shd w:val="clear" w:color="auto" w:fill="FFFFFF"/>
        </w:rPr>
        <w:t> </w:t>
      </w:r>
    </w:p>
    <w:p w14:paraId="668C65E5" w14:textId="77777777" w:rsidR="00BB5276" w:rsidRDefault="009D0110" w:rsidP="009D011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</w:pPr>
      <w:r w:rsidRPr="009D0110"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  <w:t>IDENTITAS REVIEWER</w:t>
      </w:r>
    </w:p>
    <w:p w14:paraId="0275C40A" w14:textId="5F55DC7A" w:rsidR="00BB5276" w:rsidRDefault="009D0110" w:rsidP="009D011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</w:pPr>
      <w:proofErr w:type="gramStart"/>
      <w:r w:rsidRPr="009D0110"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  <w:t>NAMA :</w:t>
      </w:r>
      <w:proofErr w:type="gramEnd"/>
      <w:r w:rsidR="00364AAF"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  <w:t xml:space="preserve"> Alfian </w:t>
      </w:r>
      <w:proofErr w:type="spellStart"/>
      <w:r w:rsidR="00364AAF"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  <w:t>Ardiansyah</w:t>
      </w:r>
      <w:proofErr w:type="spellEnd"/>
    </w:p>
    <w:p w14:paraId="247B2B6E" w14:textId="1DD9FADD" w:rsidR="00BB5276" w:rsidRDefault="009D0110" w:rsidP="009D011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</w:pPr>
      <w:r w:rsidRPr="009D0110"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  <w:t>NIM:</w:t>
      </w:r>
      <w:r w:rsidR="00364AAF"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  <w:t xml:space="preserve"> 15650063</w:t>
      </w:r>
    </w:p>
    <w:p w14:paraId="4FFB5839" w14:textId="69923B63" w:rsidR="009D0110" w:rsidRPr="009D0110" w:rsidRDefault="009D0110" w:rsidP="009D0110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000000"/>
        </w:rPr>
      </w:pPr>
      <w:r w:rsidRPr="009D0110"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  <w:t>PRODI:</w:t>
      </w:r>
      <w:r w:rsidR="00364AAF"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  <w:t xml:space="preserve"> Teknik </w:t>
      </w:r>
      <w:proofErr w:type="spellStart"/>
      <w:r w:rsidR="00364AAF"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  <w:t>Informatika</w:t>
      </w:r>
      <w:proofErr w:type="spellEnd"/>
    </w:p>
    <w:p w14:paraId="5C4B043D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0DC5B713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4F8053A" w14:textId="2DDCB698" w:rsidR="00BB5276" w:rsidRPr="00726B7B" w:rsidRDefault="00726B7B" w:rsidP="00BB527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</w:pPr>
      <w:r w:rsidRPr="00726B7B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Assessment of urban energy performance through integration of BIM and GIS for smart city planning</w:t>
      </w:r>
    </w:p>
    <w:p w14:paraId="7D844BA8" w14:textId="77777777" w:rsidR="00726B7B" w:rsidRDefault="00726B7B" w:rsidP="00BB527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0A946D17" w14:textId="01EA6201" w:rsidR="00BB5276" w:rsidRDefault="00726B7B" w:rsidP="00726B7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Shinji </w:t>
      </w:r>
      <w:proofErr w:type="spellStart"/>
      <w:proofErr w:type="gram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Yamamuraa</w:t>
      </w:r>
      <w:proofErr w:type="spell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,*</w:t>
      </w:r>
      <w:proofErr w:type="gram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iyang</w:t>
      </w:r>
      <w:proofErr w:type="spell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Fana</w:t>
      </w:r>
      <w:proofErr w:type="spell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Yoshiyasu</w:t>
      </w:r>
      <w:proofErr w:type="spell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uzukia</w:t>
      </w:r>
      <w:proofErr w:type="spellEnd"/>
    </w:p>
    <w:p w14:paraId="17BE7890" w14:textId="11D26A5F" w:rsidR="00726B7B" w:rsidRDefault="00726B7B" w:rsidP="00726B7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Nikken </w:t>
      </w:r>
      <w:proofErr w:type="spell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kkei</w:t>
      </w:r>
      <w:proofErr w:type="spell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Research Institute, </w:t>
      </w:r>
      <w:proofErr w:type="spell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itsuwa</w:t>
      </w:r>
      <w:proofErr w:type="spell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Ogawamachi</w:t>
      </w:r>
      <w:proofErr w:type="spell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Bldg. 3F 3-7-1 Kanda </w:t>
      </w:r>
      <w:proofErr w:type="spell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Ogawamachi</w:t>
      </w:r>
      <w:proofErr w:type="spell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, Chiyoda-</w:t>
      </w:r>
      <w:proofErr w:type="spellStart"/>
      <w:proofErr w:type="gramStart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u</w:t>
      </w:r>
      <w:proofErr w:type="spell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,  Tokyo</w:t>
      </w:r>
      <w:proofErr w:type="gramEnd"/>
      <w:r w:rsidRPr="00726B7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, 101-0052, Japan</w:t>
      </w:r>
    </w:p>
    <w:p w14:paraId="0DEC27A3" w14:textId="3A8CACE6" w:rsidR="00BB5276" w:rsidRPr="00C61F65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</w:pPr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LATARBELAKANG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penulisan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jurnal</w:t>
      </w:r>
      <w:proofErr w:type="spellEnd"/>
    </w:p>
    <w:p w14:paraId="66205590" w14:textId="77777777" w:rsidR="007359C5" w:rsidRDefault="0081082C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</w:p>
    <w:p w14:paraId="41D1B471" w14:textId="6F2B2B12" w:rsidR="00A9006E" w:rsidRDefault="0081082C" w:rsidP="007359C5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Smart city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kara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jad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opi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popular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ha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i negar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j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tap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juga di negar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kembang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utama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epang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bagai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negara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j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baga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s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mplek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pert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syarakat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ua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gelolaan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ncana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tergantungan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butuhkan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tode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ru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otaan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optimal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integrasi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bagai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ormasi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Smart city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dekatan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ormasi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munikasi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ologi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masuk</w:t>
      </w:r>
      <w:proofErr w:type="spellEnd"/>
      <w:proofErr w:type="gram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dekatan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ting</w:t>
      </w:r>
      <w:proofErr w:type="spellEnd"/>
      <w:r w:rsidR="00B4075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</w:t>
      </w:r>
    </w:p>
    <w:p w14:paraId="01171FCA" w14:textId="77777777" w:rsidR="007359C5" w:rsidRDefault="00B4075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</w:p>
    <w:p w14:paraId="48318B41" w14:textId="70499120" w:rsidR="00B40755" w:rsidRPr="007359C5" w:rsidRDefault="00B40755" w:rsidP="007359C5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Salah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t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hal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paling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rius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tumbuhan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epat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otaan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dalah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terbatasan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sebabkan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oleh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tambahan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opulasi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gradasi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ingkungan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urut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elitian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da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otaan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tanggungjawab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tas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2/3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nsumsi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 w:rsidR="007359C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lobal.</w:t>
      </w:r>
      <w:r w:rsidR="007359C5" w:rsidRPr="007359C5">
        <w:t xml:space="preserve"> </w:t>
      </w:r>
      <w:proofErr w:type="spellStart"/>
      <w:r w:rsidR="007359C5">
        <w:rPr>
          <w:rFonts w:ascii="Times New Roman" w:hAnsi="Times New Roman" w:cs="Times New Roman"/>
          <w:color w:val="212121"/>
          <w:shd w:val="clear" w:color="auto" w:fill="FFFFFF"/>
        </w:rPr>
        <w:t>L</w:t>
      </w:r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ebih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jauh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lagi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,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akan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ada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perubahan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besar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dalam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konsumsi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energi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dari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sektor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industri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ke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perkotaan</w:t>
      </w:r>
      <w:proofErr w:type="spellEnd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7359C5" w:rsidRPr="007359C5">
        <w:rPr>
          <w:rFonts w:ascii="Times New Roman" w:hAnsi="Times New Roman" w:cs="Times New Roman"/>
          <w:color w:val="212121"/>
          <w:shd w:val="clear" w:color="auto" w:fill="FFFFFF"/>
        </w:rPr>
        <w:t>lagi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.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Perkotaan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menyediakan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kesempatan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yang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lebih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besar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untuk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pertumbuhan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ekonomi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tetapi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juga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menghadapi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stres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lingkungan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yang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lebih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="00934598">
        <w:rPr>
          <w:rFonts w:ascii="Times New Roman" w:hAnsi="Times New Roman" w:cs="Times New Roman"/>
          <w:color w:val="212121"/>
          <w:shd w:val="clear" w:color="auto" w:fill="FFFFFF"/>
        </w:rPr>
        <w:t>tinggi</w:t>
      </w:r>
      <w:proofErr w:type="spellEnd"/>
      <w:r w:rsidR="00934598">
        <w:rPr>
          <w:rFonts w:ascii="Times New Roman" w:hAnsi="Times New Roman" w:cs="Times New Roman"/>
          <w:color w:val="212121"/>
          <w:shd w:val="clear" w:color="auto" w:fill="FFFFFF"/>
        </w:rPr>
        <w:t>.</w:t>
      </w:r>
    </w:p>
    <w:p w14:paraId="5BDB887D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503414C4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17884964" w14:textId="77777777" w:rsidR="00BB5276" w:rsidRPr="00C61F65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</w:pPr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TUJUAN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dari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isi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jurnal</w:t>
      </w:r>
      <w:proofErr w:type="spellEnd"/>
    </w:p>
    <w:p w14:paraId="6982885C" w14:textId="77777777" w:rsidR="004805ED" w:rsidRDefault="00934598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</w:p>
    <w:p w14:paraId="0DA677C2" w14:textId="1DA54CDD" w:rsidR="00BB5276" w:rsidRDefault="00934598" w:rsidP="004805ED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mum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sep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mart city </w:t>
      </w:r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di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bagai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idang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miliki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mahaman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urang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ebih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ma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Salah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tunya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dalah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angani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embangan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epat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otaan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ambahan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opulasi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guna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tahanan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embangan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lalui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najemen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umber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ya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otensial</w:t>
      </w:r>
      <w:proofErr w:type="spellEnd"/>
      <w:r w:rsidR="00493DEB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optimal</w:t>
      </w:r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awarkan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sejahteraan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syarakat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ontoh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lain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nsepnya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dalah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mplementasi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ologi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ormasi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munikasi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gembangan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big data, internet of things dan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stem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ormasi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geografis</w:t>
      </w:r>
      <w:proofErr w:type="spellEnd"/>
      <w:r w:rsidR="00EF27B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</w:t>
      </w:r>
    </w:p>
    <w:p w14:paraId="0C915F72" w14:textId="400745D2" w:rsidR="00EF27B8" w:rsidRDefault="00EF27B8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20E65F9" w14:textId="7D249E64" w:rsidR="00EF27B8" w:rsidRDefault="00EF27B8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  <w:t xml:space="preserve">Demand dan supply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ota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mple</w:t>
      </w:r>
      <w:r w:rsidR="006F6359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</w:t>
      </w: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pad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gun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unggal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butuh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man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mperbaik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ste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edepan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ste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r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rj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m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i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</w:t>
      </w:r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benarnya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yak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makai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mart city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bagai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opik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tapi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hanya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yebutkan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i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gian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pesifik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cara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pisah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urangnya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image </w:t>
      </w:r>
      <w:proofErr w:type="spellStart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seluruhan</w:t>
      </w:r>
      <w:proofErr w:type="spellEnd"/>
      <w:r w:rsidR="0008387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dan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dekat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optimal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ingkat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ota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reka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mbuktik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fek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olog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baru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ap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idak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pat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mberik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mbinas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optimal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olog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dasark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gi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mpat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lain di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Paper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awark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IS dan BIM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dasark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stem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encana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akses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olus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optimalisasi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ik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bijak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sesuaikan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rastruktur</w:t>
      </w:r>
      <w:proofErr w:type="spellEnd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4805E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</w:p>
    <w:p w14:paraId="3E12145D" w14:textId="56A413B2" w:rsidR="004805ED" w:rsidRDefault="004805ED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1378691" w14:textId="6A3231BB" w:rsidR="00EF27B8" w:rsidRDefault="00EF27B8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2AAB099" w14:textId="77777777" w:rsidR="00EF27B8" w:rsidRDefault="00EF27B8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11F3F048" w14:textId="77777777" w:rsidR="00BB5276" w:rsidRPr="00C61F65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</w:pPr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METODOLOGI/ METODE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penelitian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dalam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isi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jurnal</w:t>
      </w:r>
      <w:proofErr w:type="spellEnd"/>
    </w:p>
    <w:p w14:paraId="33570A78" w14:textId="04CFD1C2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33AEA3AB" w14:textId="38A94342" w:rsidR="000E3DB5" w:rsidRDefault="000E3DB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tik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olo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kai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tanam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kal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kur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mpone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haru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milik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kur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encana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agar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li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oco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rastru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i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tru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ideal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mart city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harus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ad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alah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t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gi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optimal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i</w:t>
      </w:r>
      <w:r w:rsidR="00120373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gabung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integr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mu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t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satu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frastru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</w:t>
      </w:r>
    </w:p>
    <w:p w14:paraId="74C5A381" w14:textId="6F7B73CC" w:rsidR="000E3DB5" w:rsidRDefault="000E3DB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E1652B7" w14:textId="29B70F32" w:rsidR="000E3DB5" w:rsidRDefault="000E3DB5" w:rsidP="000E3DB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nsep</w:t>
      </w:r>
      <w:proofErr w:type="spellEnd"/>
    </w:p>
    <w:p w14:paraId="6ECEC6A8" w14:textId="4ED8E1A9" w:rsidR="000E3DB5" w:rsidRDefault="00444905" w:rsidP="00444905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Data </w:t>
      </w:r>
      <w:proofErr w:type="spellStart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lemen</w:t>
      </w:r>
      <w:proofErr w:type="spellEnd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rastruktur</w:t>
      </w:r>
      <w:proofErr w:type="spellEnd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ling</w:t>
      </w:r>
      <w:proofErr w:type="spellEnd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elasi</w:t>
      </w:r>
      <w:proofErr w:type="spellEnd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satu</w:t>
      </w:r>
      <w:proofErr w:type="spellEnd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i model </w:t>
      </w:r>
      <w:proofErr w:type="spellStart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3D </w:t>
      </w:r>
      <w:proofErr w:type="spellStart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 w:rsidRPr="00444905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IS</w:t>
      </w: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Building Information Modeling (BIM), focus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kal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gun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deskripsi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gun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geomet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etail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orm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gun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r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j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BIM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kerj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m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guna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oftware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mul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in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 yang</w:t>
      </w:r>
      <w:proofErr w:type="gram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mpredik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fe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iap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kur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gun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gun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in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is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t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rastru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IS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prose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mul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oftware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mul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in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khir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ta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kembali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IS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ece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ingkat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ota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</w:t>
      </w:r>
    </w:p>
    <w:p w14:paraId="7155EF8D" w14:textId="6A5ABD2F" w:rsidR="00444905" w:rsidRDefault="00444905" w:rsidP="0044490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3618AA50" w14:textId="7C06E36C" w:rsidR="00444905" w:rsidRDefault="00444905" w:rsidP="0044490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mpone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rsite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alat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</w:p>
    <w:p w14:paraId="75371D2C" w14:textId="2F4FB101" w:rsidR="00444905" w:rsidRPr="00444905" w:rsidRDefault="00444905" w:rsidP="00444905">
      <w:pPr>
        <w:pStyle w:val="ListParagraph"/>
        <w:shd w:val="clear" w:color="auto" w:fill="FFFFFF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82856C" wp14:editId="63973D65">
            <wp:simplePos x="0" y="0"/>
            <wp:positionH relativeFrom="column">
              <wp:posOffset>495300</wp:posOffset>
            </wp:positionH>
            <wp:positionV relativeFrom="paragraph">
              <wp:posOffset>16510</wp:posOffset>
            </wp:positionV>
            <wp:extent cx="5943600" cy="44246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0CCD01" w14:textId="03A8FA1D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048FCA3C" w14:textId="1B4E0CE8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1C51E119" w14:textId="0C353422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01DAABB" w14:textId="3D2BB27B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506AFDE9" w14:textId="339BBCB2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8A2C576" w14:textId="177E470A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278182F" w14:textId="34449CD7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741AECF" w14:textId="3DDC18B6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3FACCBF8" w14:textId="6319B85E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CC2CEBB" w14:textId="0881BAF2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3ED95AD" w14:textId="7C93FDCA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547C169B" w14:textId="377C2BA0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31A26182" w14:textId="3D837D89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873CB48" w14:textId="0D4A732F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C318672" w14:textId="12FFC258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8CF786A" w14:textId="4A4B8187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DB4FE2B" w14:textId="3387A791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6342763" w14:textId="49D7E645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AA9AEB8" w14:textId="5AA0B7E3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2BB60CB" w14:textId="497D4A13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68F9E2E" w14:textId="2EB43E67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53CABA47" w14:textId="23590CDD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A4F304F" w14:textId="3AFD1F1E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1B9F8244" w14:textId="51551F4D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99EBA71" w14:textId="69636959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5CD758B" w14:textId="562312C9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1A949931" w14:textId="3C1B2861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8E8DF29" w14:textId="53170928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tampil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rsite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mpone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alat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di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4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gi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tabase, layer integration, optimal design dan 3d visualization.</w:t>
      </w:r>
    </w:p>
    <w:p w14:paraId="35C72397" w14:textId="7B431F0D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</w:p>
    <w:p w14:paraId="590B2032" w14:textId="019731B9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  <w:t xml:space="preserve">Database dan layer integratio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ibarat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bag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berapa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pis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ormas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gun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dir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hubung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nsums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asal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BIM,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mentara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ta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ota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innya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IS. Data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rastruktur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BIM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integrasik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model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dapat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IS.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dua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ector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awark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input data yang optimal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gi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sai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3d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visualisas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gguna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pat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gunak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ta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optimas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stem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energy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tau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ngsung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visualisasik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ndis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da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ruang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ingkup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oleh </w:t>
      </w:r>
      <w:proofErr w:type="spellStart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visualisasi</w:t>
      </w:r>
      <w:proofErr w:type="spellEnd"/>
      <w:r w:rsidR="00EB618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3D.</w:t>
      </w:r>
    </w:p>
    <w:p w14:paraId="205B3D35" w14:textId="6747DA2B" w:rsidR="00EB618C" w:rsidRDefault="00EB618C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A8986A3" w14:textId="55FA59D2" w:rsidR="00EB618C" w:rsidRDefault="00EB618C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gi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sai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optimal, jug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nama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gi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duku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bija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mpunya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tabase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baga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c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olo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guna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baga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c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rua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ingkup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beda-bed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</w:t>
      </w:r>
    </w:p>
    <w:p w14:paraId="0054A58F" w14:textId="56DF1862" w:rsidR="00EB618C" w:rsidRDefault="00EB618C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lastRenderedPageBreak/>
        <w:tab/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gi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visualis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ambil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visualis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3D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IS dan BIM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ampil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nsum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hasil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simul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oper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fasilita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ndi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rastru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jug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kembang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ste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rama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I  yang</w:t>
      </w:r>
      <w:proofErr w:type="gram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kombinasi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web-GIS.</w:t>
      </w:r>
    </w:p>
    <w:p w14:paraId="04731F0A" w14:textId="4F7A829F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9F1EC3F" w14:textId="41010899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5FB3BC02" w14:textId="77777777" w:rsidR="00444905" w:rsidRDefault="00444905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4EF99BA" w14:textId="7B9FFE88" w:rsidR="00BB5276" w:rsidRPr="00C61F65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</w:pPr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HASIL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dari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penelitian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atau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isi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jurnal</w:t>
      </w:r>
      <w:proofErr w:type="spellEnd"/>
    </w:p>
    <w:p w14:paraId="43F49F4B" w14:textId="1A8FCBB4" w:rsidR="0036239D" w:rsidRDefault="0036239D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1986687F" w14:textId="6A123701" w:rsidR="0036239D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noProof/>
        </w:rPr>
        <w:drawing>
          <wp:inline distT="0" distB="0" distL="0" distR="0" wp14:anchorId="57D5223D" wp14:editId="3AF8E0CC">
            <wp:extent cx="5943600" cy="3886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A6879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3CD845A" w14:textId="73C3D5E9" w:rsidR="00BB5276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noProof/>
        </w:rPr>
        <w:drawing>
          <wp:inline distT="0" distB="0" distL="0" distR="0" wp14:anchorId="2A5B3026" wp14:editId="0752F8BA">
            <wp:extent cx="1228725" cy="19621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5404" w14:textId="5F836517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EC9FCD2" w14:textId="7098FF3A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Hasil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unjuk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hw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gemba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model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riorita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kal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sa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ng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fektif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rua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ingkup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gun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nya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sa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Di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rua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ingkup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in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tode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kelanjut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milik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fe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i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Dan jug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saran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tode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kelanjut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guna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agar total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selamat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rasa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ampa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iap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era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Dan </w:t>
      </w:r>
      <w:r>
        <w:br/>
      </w:r>
      <w:proofErr w:type="spellStart"/>
      <w:r w:rsidRPr="00364AAF">
        <w:rPr>
          <w:rFonts w:ascii="Times New Roman" w:hAnsi="Times New Roman" w:cs="Times New Roman"/>
          <w:color w:val="212121"/>
          <w:shd w:val="clear" w:color="auto" w:fill="FFFFFF"/>
        </w:rPr>
        <w:t>ini</w:t>
      </w:r>
      <w:proofErr w:type="spellEnd"/>
      <w:r w:rsidRPr="00364AAF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364AAF">
        <w:rPr>
          <w:rFonts w:ascii="Times New Roman" w:hAnsi="Times New Roman" w:cs="Times New Roman"/>
          <w:color w:val="212121"/>
          <w:shd w:val="clear" w:color="auto" w:fill="FFFFFF"/>
        </w:rPr>
        <w:t>sangat</w:t>
      </w:r>
      <w:proofErr w:type="spellEnd"/>
      <w:r w:rsidRPr="00364AAF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364AAF">
        <w:rPr>
          <w:rFonts w:ascii="Times New Roman" w:hAnsi="Times New Roman" w:cs="Times New Roman"/>
          <w:color w:val="212121"/>
          <w:shd w:val="clear" w:color="auto" w:fill="FFFFFF"/>
        </w:rPr>
        <w:t>efektif</w:t>
      </w:r>
      <w:proofErr w:type="spellEnd"/>
      <w:r w:rsidRPr="00364AAF">
        <w:rPr>
          <w:rFonts w:ascii="Times New Roman" w:hAnsi="Times New Roman" w:cs="Times New Roman"/>
          <w:color w:val="212121"/>
          <w:shd w:val="clear" w:color="auto" w:fill="FFFFFF"/>
        </w:rPr>
        <w:t xml:space="preserve"> di </w:t>
      </w:r>
      <w:proofErr w:type="spellStart"/>
      <w:r w:rsidRPr="00364AAF">
        <w:rPr>
          <w:rFonts w:ascii="Times New Roman" w:hAnsi="Times New Roman" w:cs="Times New Roman"/>
          <w:color w:val="212121"/>
          <w:shd w:val="clear" w:color="auto" w:fill="FFFFFF"/>
        </w:rPr>
        <w:t>kota-kota</w:t>
      </w:r>
      <w:proofErr w:type="spellEnd"/>
      <w:r w:rsidRPr="00364AAF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12121"/>
          <w:shd w:val="clear" w:color="auto" w:fill="FFFFFF"/>
        </w:rPr>
        <w:t>lokal</w:t>
      </w:r>
      <w:proofErr w:type="spellEnd"/>
      <w:r>
        <w:rPr>
          <w:rFonts w:ascii="Times New Roman" w:hAnsi="Times New Roman" w:cs="Times New Roman"/>
          <w:color w:val="212121"/>
          <w:shd w:val="clear" w:color="auto" w:fill="FFFFFF"/>
        </w:rPr>
        <w:t>.</w:t>
      </w:r>
    </w:p>
    <w:p w14:paraId="3BD31031" w14:textId="2B20EA90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8D36A16" w14:textId="51998451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0975E55B" w14:textId="0AEC83F1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E8E6AA7" w14:textId="289E41B1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5A4ADF8B" w14:textId="77777777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C0A80B1" w14:textId="338236C4" w:rsidR="00BB5276" w:rsidRPr="00C61F65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</w:pPr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KESIMPULAN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dari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penelitian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atau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isi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  <w:proofErr w:type="spellStart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jurnal</w:t>
      </w:r>
      <w:proofErr w:type="spellEnd"/>
    </w:p>
    <w:p w14:paraId="257BD672" w14:textId="1ADE93B5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7D53462" w14:textId="66B2D8CE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ransi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mas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p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tru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ota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encana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najeme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gi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i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utu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l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yelesai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beda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su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ingku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baga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c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kal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tud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yaran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encana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b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IS-BIM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usu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sua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mas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ep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mart city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ing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kembang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regener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frastru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98054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 w:rsidR="0098054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="0098054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gembangan</w:t>
      </w:r>
      <w:proofErr w:type="spellEnd"/>
      <w:r w:rsidR="0098054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mart city </w:t>
      </w:r>
      <w:proofErr w:type="spellStart"/>
      <w:r w:rsidR="0098054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lanjutnya</w:t>
      </w:r>
      <w:proofErr w:type="spellEnd"/>
      <w:r w:rsidR="0098054D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</w:t>
      </w:r>
    </w:p>
    <w:p w14:paraId="7634444E" w14:textId="4E2D4CA3" w:rsidR="0098054D" w:rsidRDefault="0098054D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3AE1DD0F" w14:textId="645DB1B4" w:rsidR="0098054D" w:rsidRDefault="0098054D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eliti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awar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rsitektur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alat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nalisi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IS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baga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ngka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tam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Basis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erj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lanjut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gantu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integrase data GIS dan BIM, query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visualisasi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Detail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nju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nta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olo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ia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forma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harus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analisi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iste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rencana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ner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bu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sedi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anajeme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ot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 dan</w:t>
      </w:r>
      <w:proofErr w:type="gram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isi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khir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rlebi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mplementa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lat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i negar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kemba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in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si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eliti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ta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angkupanny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ua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a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tud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kasus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yediakan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eknolog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beda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negara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rkembang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</w:t>
      </w:r>
    </w:p>
    <w:p w14:paraId="13264BF0" w14:textId="3F3BE88A" w:rsidR="00364AAF" w:rsidRDefault="00364AAF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ab/>
      </w:r>
    </w:p>
    <w:p w14:paraId="68CE2F40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A40FAF9" w14:textId="4C2E6F86" w:rsidR="0049023A" w:rsidRPr="00C61F65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</w:pPr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Daftar </w:t>
      </w:r>
      <w:proofErr w:type="spellStart"/>
      <w:r w:rsidR="0098054D"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P</w:t>
      </w:r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>ustaka</w:t>
      </w:r>
      <w:proofErr w:type="spellEnd"/>
      <w:r w:rsidRPr="00C61F65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t xml:space="preserve"> </w:t>
      </w:r>
    </w:p>
    <w:p w14:paraId="3C4E8852" w14:textId="77777777" w:rsidR="0049023A" w:rsidRDefault="0049023A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D722BC3" w14:textId="77777777" w:rsidR="0049023A" w:rsidRDefault="0049023A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[1] </w:t>
      </w:r>
      <w:proofErr w:type="spellStart"/>
      <w:proofErr w:type="gram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.Vassileva</w:t>
      </w:r>
      <w:proofErr w:type="spellEnd"/>
      <w:proofErr w:type="gram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E.Dahlquist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J.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ampillo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, The citizens’ role in energy smart city development, Energy Procedia 88 (2016 ) 200 – 204.</w:t>
      </w:r>
    </w:p>
    <w:p w14:paraId="4DBC8E21" w14:textId="77777777" w:rsidR="0049023A" w:rsidRDefault="0049023A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[2] M. </w:t>
      </w:r>
      <w:proofErr w:type="spellStart"/>
      <w:proofErr w:type="gram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.Rathore</w:t>
      </w:r>
      <w:proofErr w:type="spellEnd"/>
      <w:proofErr w:type="gram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.Ahmad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.Paul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.Rho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Urban planning and building smart cities based on the Internet of Things using Big Data analytics, Computer Networks, 101 (2016) 63–80 </w:t>
      </w:r>
    </w:p>
    <w:p w14:paraId="4724F6FA" w14:textId="4D3984A5" w:rsidR="0049023A" w:rsidRDefault="0049023A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[3] </w:t>
      </w:r>
      <w:hyperlink r:id="rId10" w:history="1">
        <w:r w:rsidRPr="0049023A">
          <w:rPr>
            <w:rStyle w:val="Hyperlink"/>
            <w:rFonts w:ascii="Times New Roman" w:eastAsia="Times New Roman" w:hAnsi="Times New Roman" w:cs="Times New Roman"/>
            <w:color w:val="000000" w:themeColor="text1"/>
            <w:u w:val="none"/>
            <w:bdr w:val="none" w:sz="0" w:space="0" w:color="auto" w:frame="1"/>
          </w:rPr>
          <w:t>http://www.jccca.org/chart/chart04_05.html</w:t>
        </w:r>
      </w:hyperlink>
      <w:r w:rsidRPr="0049023A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</w:rPr>
        <w:t xml:space="preserve"> </w:t>
      </w:r>
    </w:p>
    <w:p w14:paraId="6395ADAF" w14:textId="77777777" w:rsidR="0049023A" w:rsidRDefault="0049023A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[4] Global trends 2030: alternative worlds, The national Intelligence council 2012 </w:t>
      </w:r>
    </w:p>
    <w:p w14:paraId="0D9FDF2B" w14:textId="77777777" w:rsidR="0049023A" w:rsidRDefault="0049023A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[5] </w:t>
      </w:r>
      <w:proofErr w:type="spellStart"/>
      <w:proofErr w:type="gram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Z.Zhou</w:t>
      </w:r>
      <w:proofErr w:type="spellEnd"/>
      <w:proofErr w:type="gram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L. Feng, S. Zhang, C. Wang, G. Chen, T. Du, Y. Li,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.Zuo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The operational performance of ‘‘net zero energy building”: A study in China, Applied Energy 177 (2016) 716–728 </w:t>
      </w:r>
    </w:p>
    <w:p w14:paraId="654174E2" w14:textId="77777777" w:rsidR="0049023A" w:rsidRDefault="0049023A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[6</w:t>
      </w:r>
      <w:proofErr w:type="gram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]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Y.Yamaguchi</w:t>
      </w:r>
      <w:proofErr w:type="spellEnd"/>
      <w:proofErr w:type="gram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Y.Shimoda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.Mizuno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, Energy Modeling of the Commercial Sector of Osaka City and Modeling of The Commercial Sector of Osaka City,  J. Environ. Eng., </w:t>
      </w:r>
      <w:proofErr w:type="gram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IJ,  74</w:t>
      </w:r>
      <w:proofErr w:type="gram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(2009) 853-862 </w:t>
      </w:r>
    </w:p>
    <w:p w14:paraId="4EA8412E" w14:textId="77777777" w:rsidR="0049023A" w:rsidRDefault="0049023A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[7] Shinji Yamamura, Develop smart </w:t>
      </w:r>
      <w:proofErr w:type="spellStart"/>
      <w:proofErr w:type="gram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ities:Toward</w:t>
      </w:r>
      <w:proofErr w:type="spellEnd"/>
      <w:proofErr w:type="gram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sustainable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ommunities,Nikken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kkei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Research Institute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lletion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2, 2014 </w:t>
      </w:r>
    </w:p>
    <w:p w14:paraId="5D5E5BBC" w14:textId="1B2DFF4F" w:rsidR="00BB5276" w:rsidRDefault="0049023A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[</w:t>
      </w:r>
      <w:proofErr w:type="gram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8]W.</w:t>
      </w:r>
      <w:proofErr w:type="gram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Gao, L.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Fan,Y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Ushifusa,Y</w:t>
      </w:r>
      <w:proofErr w:type="spellEnd"/>
      <w:r w:rsidRPr="0049023A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 Zhang, J. Ren, Possibility and Challenge of Smart Community in Japan, Procedia - Social and Behavioral Sciences ,216 (2016) 109-118</w:t>
      </w:r>
    </w:p>
    <w:p w14:paraId="71E19AAE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15C830E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8746BC1" w14:textId="3EBC7EC0" w:rsidR="009D0110" w:rsidRPr="009D0110" w:rsidRDefault="009D0110" w:rsidP="009D0110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000000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 </w:t>
      </w:r>
    </w:p>
    <w:p w14:paraId="627A626F" w14:textId="77777777" w:rsidR="005463E1" w:rsidRPr="009D0110" w:rsidRDefault="005463E1"/>
    <w:sectPr w:rsidR="005463E1" w:rsidRPr="009D0110" w:rsidSect="00CB674A">
      <w:pgSz w:w="12240" w:h="18706"/>
      <w:pgMar w:top="1440" w:right="1440" w:bottom="365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52F22" w14:textId="77777777" w:rsidR="003C0E28" w:rsidRDefault="003C0E28" w:rsidP="009D0110">
      <w:pPr>
        <w:spacing w:after="0" w:line="240" w:lineRule="auto"/>
      </w:pPr>
      <w:r>
        <w:separator/>
      </w:r>
    </w:p>
  </w:endnote>
  <w:endnote w:type="continuationSeparator" w:id="0">
    <w:p w14:paraId="77BD20CE" w14:textId="77777777" w:rsidR="003C0E28" w:rsidRDefault="003C0E28" w:rsidP="009D01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6FF5D0" w14:textId="77777777" w:rsidR="003C0E28" w:rsidRDefault="003C0E28" w:rsidP="009D0110">
      <w:pPr>
        <w:spacing w:after="0" w:line="240" w:lineRule="auto"/>
      </w:pPr>
      <w:r>
        <w:separator/>
      </w:r>
    </w:p>
  </w:footnote>
  <w:footnote w:type="continuationSeparator" w:id="0">
    <w:p w14:paraId="0D7E1C28" w14:textId="77777777" w:rsidR="003C0E28" w:rsidRDefault="003C0E28" w:rsidP="009D01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62DAB"/>
    <w:multiLevelType w:val="hybridMultilevel"/>
    <w:tmpl w:val="E4C88F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szQyNzI3Njc2NLBU0lEKTi0uzszPAykwrgUAc2twJCwAAAA="/>
  </w:docVars>
  <w:rsids>
    <w:rsidRoot w:val="009D0110"/>
    <w:rsid w:val="000607F7"/>
    <w:rsid w:val="0008387A"/>
    <w:rsid w:val="000E3DB5"/>
    <w:rsid w:val="00120373"/>
    <w:rsid w:val="001B3705"/>
    <w:rsid w:val="0023001E"/>
    <w:rsid w:val="0036239D"/>
    <w:rsid w:val="00364AAF"/>
    <w:rsid w:val="003C0E28"/>
    <w:rsid w:val="00444905"/>
    <w:rsid w:val="00452550"/>
    <w:rsid w:val="004805ED"/>
    <w:rsid w:val="0049023A"/>
    <w:rsid w:val="00493DEB"/>
    <w:rsid w:val="005463E1"/>
    <w:rsid w:val="006F6359"/>
    <w:rsid w:val="0072506B"/>
    <w:rsid w:val="00726B7B"/>
    <w:rsid w:val="007359C5"/>
    <w:rsid w:val="0081082C"/>
    <w:rsid w:val="00934598"/>
    <w:rsid w:val="0098054D"/>
    <w:rsid w:val="009D0110"/>
    <w:rsid w:val="00A4579B"/>
    <w:rsid w:val="00A9006E"/>
    <w:rsid w:val="00B40755"/>
    <w:rsid w:val="00BB5276"/>
    <w:rsid w:val="00C61F65"/>
    <w:rsid w:val="00CB674A"/>
    <w:rsid w:val="00EB618C"/>
    <w:rsid w:val="00EF2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F7FCE"/>
  <w15:chartTrackingRefBased/>
  <w15:docId w15:val="{ADFBF1B8-FD97-4ACA-9CFC-70B4560F8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11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110"/>
  </w:style>
  <w:style w:type="paragraph" w:styleId="Footer">
    <w:name w:val="footer"/>
    <w:basedOn w:val="Normal"/>
    <w:link w:val="FooterChar"/>
    <w:uiPriority w:val="99"/>
    <w:unhideWhenUsed/>
    <w:rsid w:val="009D011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110"/>
  </w:style>
  <w:style w:type="character" w:customStyle="1" w:styleId="a">
    <w:name w:val="a"/>
    <w:basedOn w:val="DefaultParagraphFont"/>
    <w:rsid w:val="009D0110"/>
  </w:style>
  <w:style w:type="paragraph" w:styleId="ListParagraph">
    <w:name w:val="List Paragraph"/>
    <w:basedOn w:val="Normal"/>
    <w:uiPriority w:val="34"/>
    <w:qFormat/>
    <w:rsid w:val="000E3D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02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023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63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3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2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jccca.org/chart/chart04_05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1113</Words>
  <Characters>634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ian</dc:creator>
  <cp:keywords/>
  <dc:description/>
  <cp:lastModifiedBy>Alfian</cp:lastModifiedBy>
  <cp:revision>9</cp:revision>
  <dcterms:created xsi:type="dcterms:W3CDTF">2019-02-26T14:48:00Z</dcterms:created>
  <dcterms:modified xsi:type="dcterms:W3CDTF">2019-03-19T22:41:00Z</dcterms:modified>
</cp:coreProperties>
</file>